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136421CD" w14:textId="5090D67E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3" w14:textId="6B1E1954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i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00000004" w14:textId="77777777" w:rsidR="00DC5950" w:rsidRPr="004041A5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/>
          <w:color w:val="000000"/>
          <w:sz w:val="10"/>
          <w:szCs w:val="10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5537B96B" w:rsidR="00AC4A35" w:rsidRPr="00DD61E5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781450">
        <w:rPr>
          <w:rFonts w:ascii="Calibri" w:eastAsia="Calibri" w:hAnsi="Calibri" w:cs="Calibri"/>
          <w:color w:val="000000"/>
          <w:sz w:val="22"/>
          <w:szCs w:val="22"/>
          <w:u w:val="single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</w:p>
    <w:p w14:paraId="0E23E9F3" w14:textId="55D11A1B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front-end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design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>of the website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</w:p>
    <w:p w14:paraId="1E7A9C08" w14:textId="51E36EA6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06C68712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29ED8235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558CA4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D05418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D05418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D05418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D05418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D05418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066DD018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3484AA91" w14:textId="07806A36" w:rsidR="00C21F62" w:rsidRDefault="0015550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Applied 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random 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predict sales of products available at </w:t>
      </w:r>
      <w:proofErr w:type="spellStart"/>
      <w:r w:rsidR="00BF49D5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</w:p>
    <w:p w14:paraId="5FDB05CE" w14:textId="77777777" w:rsidR="00087F16" w:rsidRPr="00687AC7" w:rsidRDefault="00087F16" w:rsidP="00F622B0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 w:val="10"/>
          <w:szCs w:val="10"/>
        </w:rPr>
      </w:pPr>
    </w:p>
    <w:p w14:paraId="4B9C04D8" w14:textId="277E627C" w:rsidR="00E61032" w:rsidRPr="00E61032" w:rsidRDefault="00F622B0" w:rsidP="00E61032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3694F2A2" w14:textId="69240C0E" w:rsidR="00E61032" w:rsidRPr="00213B81" w:rsidRDefault="00E61032" w:rsidP="00E610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.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hhabria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P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Och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 N. and Sengupta, S.</w:t>
      </w:r>
      <w:r w:rsidR="002A2F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</w:t>
      </w:r>
      <w:proofErr w:type="spellStart"/>
      <w:r w:rsidR="002A2F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Dugad</w:t>
      </w:r>
      <w:proofErr w:type="spellEnd"/>
      <w:r w:rsidR="002A2F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 S.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</w:t>
      </w:r>
      <w:r w:rsid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In Press)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r w:rsidR="00D05418" w:rsidRPr="00D0541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 </w:t>
      </w:r>
      <w:r w:rsidR="00D05418" w:rsidRP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ternational Conference on Intelligent Cyber Physical Systems and Internet of Things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</w:t>
      </w:r>
      <w:r w:rsid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proofErr w:type="spellStart"/>
      <w:r w:rsid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CoICI</w:t>
      </w:r>
      <w:proofErr w:type="spellEnd"/>
      <w:r w:rsid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2020.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D05418" w:rsidRP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ngineering Cyber-Physical Systems and Critical Infrastructures</w:t>
      </w:r>
      <w:r w:rsid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 ECPSCI vol 3. Springer</w:t>
      </w:r>
      <w:r w:rsidR="00D05418" w:rsidRPr="00D0541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9" w:history="1">
        <w:r w:rsidR="00D05418" w:rsidRPr="00D05418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link.springer.com/book/9783031184963</w:t>
        </w:r>
      </w:hyperlink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B2D048D" w14:textId="77777777" w:rsidR="00E61032" w:rsidRPr="00113796" w:rsidRDefault="00E61032" w:rsidP="00E610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Calibri" w:hAnsiTheme="majorHAnsi" w:cstheme="majorHAnsi"/>
          <w:i/>
          <w:iCs/>
          <w:color w:val="000000"/>
          <w:sz w:val="10"/>
          <w:szCs w:val="10"/>
        </w:rPr>
      </w:pPr>
    </w:p>
    <w:p w14:paraId="3E147C8B" w14:textId="676659FD" w:rsidR="0041079F" w:rsidRPr="00213B81" w:rsidRDefault="0041079F" w:rsidP="00E6103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</w:t>
      </w:r>
      <w:r w:rsid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.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hhabria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P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Och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N. and Sengupta, S., 2021.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 </w:t>
      </w:r>
      <w:r w:rsidRPr="00213B81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SSRN Electronic Journal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. 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x.doi.org/10.2139/ssrn.3867707</w:t>
        </w:r>
      </w:hyperlink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56141341" w14:textId="5B339707" w:rsidR="00213B81" w:rsidRPr="00113796" w:rsidRDefault="00213B81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eastAsia="Calibri" w:hAnsiTheme="majorHAnsi" w:cstheme="majorHAnsi"/>
          <w:i/>
          <w:iCs/>
          <w:color w:val="000000"/>
          <w:sz w:val="10"/>
          <w:szCs w:val="10"/>
        </w:rPr>
      </w:pPr>
    </w:p>
    <w:p w14:paraId="6535CF64" w14:textId="3EC50D4B" w:rsidR="00213B81" w:rsidRDefault="00213B81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Johnson G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Niranjan S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Chaurasia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K., Dixit M. 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1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7B2E5053" w14:textId="21EA0446" w:rsidR="00C77AEE" w:rsidRPr="00C77AEE" w:rsidRDefault="00C77AEE" w:rsidP="00C77A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 w:val="12"/>
          <w:szCs w:val="12"/>
        </w:rPr>
      </w:pPr>
    </w:p>
    <w:p w14:paraId="38251938" w14:textId="36ED4DA5" w:rsidR="00C77AEE" w:rsidRPr="00014871" w:rsidRDefault="00C77AEE" w:rsidP="00C77A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663D5B2" w14:textId="425DD2DC" w:rsidR="00213B81" w:rsidRPr="00213B81" w:rsidRDefault="00C77AEE" w:rsidP="00C77A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 (2020)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eveloped </w:t>
      </w:r>
      <w:r w:rsidR="00113796">
        <w:rPr>
          <w:rFonts w:ascii="Calibri" w:eastAsia="Calibri" w:hAnsi="Calibri" w:cs="Calibri"/>
          <w:color w:val="000000"/>
          <w:sz w:val="22"/>
          <w:szCs w:val="22"/>
        </w:rPr>
        <w:t>data extracting software fo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</w:t>
      </w:r>
      <w:r w:rsidR="00213B81"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Foundation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="00971728"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113796">
        <w:rPr>
          <w:rFonts w:ascii="Calibri" w:eastAsia="Calibri" w:hAnsi="Calibri" w:cs="Calibri"/>
          <w:color w:val="000000"/>
          <w:sz w:val="22"/>
          <w:szCs w:val="22"/>
        </w:rPr>
        <w:t>translation of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Land/Farm ownership papers’ pdf originally in Devanagari Script into an editable excel sheet. </w:t>
      </w:r>
      <w:r w:rsidR="00113796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113796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13796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="00213B81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213B81"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213B81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213B81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213B81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my peers.</w:t>
      </w:r>
    </w:p>
    <w:p w14:paraId="21966F1C" w14:textId="4D5DE6E0" w:rsidR="00830BB3" w:rsidRDefault="00213B81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“</w:t>
      </w:r>
      <w:r w:rsidR="00AD6627">
        <w:rPr>
          <w:rFonts w:ascii="Calibri" w:eastAsia="Calibri" w:hAnsi="Calibri" w:cs="Calibri"/>
          <w:b/>
          <w:color w:val="000000"/>
          <w:sz w:val="22"/>
          <w:szCs w:val="22"/>
        </w:rPr>
        <w:t>Mental Health</w:t>
      </w:r>
      <w:r w:rsidR="00332B5D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essiah” </w:t>
      </w:r>
      <w:r w:rsidR="00AD6627">
        <w:rPr>
          <w:rFonts w:ascii="Calibri" w:eastAsia="Calibri" w:hAnsi="Calibri" w:cs="Calibri"/>
          <w:b/>
          <w:color w:val="000000"/>
          <w:sz w:val="22"/>
          <w:szCs w:val="22"/>
        </w:rPr>
        <w:t>Twitter Bot (2020):</w:t>
      </w:r>
      <w:r w:rsidR="00AD662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9098A"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="00641635"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 w:rsidR="00A9098A">
        <w:rPr>
          <w:rFonts w:ascii="Calibri" w:eastAsia="Calibri" w:hAnsi="Calibri" w:cs="Calibri"/>
          <w:color w:val="000000"/>
          <w:sz w:val="22"/>
          <w:szCs w:val="22"/>
        </w:rPr>
        <w:t xml:space="preserve"> build a bot to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 help</w:t>
      </w:r>
      <w:r w:rsidR="00830BB3">
        <w:rPr>
          <w:rFonts w:ascii="Calibri" w:eastAsia="Calibri" w:hAnsi="Calibri" w:cs="Calibri"/>
          <w:color w:val="000000"/>
          <w:sz w:val="22"/>
          <w:szCs w:val="22"/>
        </w:rPr>
        <w:t xml:space="preserve"> people </w:t>
      </w:r>
      <w:r>
        <w:rPr>
          <w:rFonts w:ascii="Calibri" w:eastAsia="Calibri" w:hAnsi="Calibri" w:cs="Calibri"/>
          <w:color w:val="000000"/>
          <w:sz w:val="22"/>
          <w:szCs w:val="22"/>
        </w:rPr>
        <w:t>suffering from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218E6">
        <w:rPr>
          <w:rFonts w:ascii="Calibri" w:eastAsia="Calibri" w:hAnsi="Calibri" w:cs="Calibri"/>
          <w:color w:val="000000"/>
          <w:sz w:val="22"/>
          <w:szCs w:val="22"/>
        </w:rPr>
        <w:t>mental health issu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due to COVID</w:t>
      </w:r>
      <w:r w:rsidR="00D05418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1D4575">
        <w:rPr>
          <w:rFonts w:ascii="Calibri" w:eastAsia="Calibri" w:hAnsi="Calibri" w:cs="Calibri"/>
          <w:color w:val="000000"/>
          <w:sz w:val="22"/>
          <w:szCs w:val="22"/>
        </w:rPr>
        <w:t>19</w:t>
      </w:r>
      <w:r w:rsidR="001218E6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1218E6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1218E6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830BB3" w:rsidRPr="00743831">
        <w:rPr>
          <w:i/>
          <w:iCs/>
          <w:sz w:val="22"/>
          <w:szCs w:val="22"/>
        </w:rPr>
        <w:t>IBM-Cloud API</w:t>
      </w:r>
      <w:r w:rsidR="00641635">
        <w:rPr>
          <w:i/>
          <w:iCs/>
          <w:sz w:val="22"/>
          <w:szCs w:val="22"/>
        </w:rPr>
        <w:t xml:space="preserve">, </w:t>
      </w:r>
      <w:r w:rsidR="00830BB3" w:rsidRPr="00743831">
        <w:rPr>
          <w:i/>
          <w:iCs/>
          <w:sz w:val="22"/>
          <w:szCs w:val="22"/>
        </w:rPr>
        <w:t>Twitter API</w:t>
      </w:r>
      <w:r w:rsidR="001D4575">
        <w:rPr>
          <w:i/>
          <w:iCs/>
          <w:sz w:val="22"/>
          <w:szCs w:val="22"/>
        </w:rPr>
        <w:t xml:space="preserve">, </w:t>
      </w:r>
      <w:r w:rsidR="00830BB3" w:rsidRPr="00743831">
        <w:rPr>
          <w:i/>
          <w:iCs/>
          <w:sz w:val="22"/>
          <w:szCs w:val="22"/>
        </w:rPr>
        <w:t>Python</w:t>
      </w:r>
      <w:r w:rsidR="00641635">
        <w:rPr>
          <w:i/>
          <w:iCs/>
          <w:sz w:val="22"/>
          <w:szCs w:val="22"/>
        </w:rPr>
        <w:t xml:space="preserve">, </w:t>
      </w:r>
      <w:r w:rsidR="00830BB3" w:rsidRPr="00743831">
        <w:rPr>
          <w:i/>
          <w:iCs/>
          <w:sz w:val="22"/>
          <w:szCs w:val="22"/>
        </w:rPr>
        <w:t>React</w:t>
      </w:r>
      <w:r w:rsidR="00641635">
        <w:rPr>
          <w:i/>
          <w:iCs/>
          <w:sz w:val="22"/>
          <w:szCs w:val="22"/>
        </w:rPr>
        <w:t xml:space="preserve">, </w:t>
      </w:r>
      <w:r w:rsidR="00830BB3" w:rsidRPr="00743831">
        <w:rPr>
          <w:i/>
          <w:iCs/>
          <w:sz w:val="22"/>
          <w:szCs w:val="22"/>
        </w:rPr>
        <w:t>Angular JS</w:t>
      </w:r>
    </w:p>
    <w:p w14:paraId="49778999" w14:textId="3138FDB3" w:rsidR="00743831" w:rsidRPr="00743831" w:rsidRDefault="00743831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utomated Parking System (2019):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41635" w:rsidRPr="00641635">
        <w:rPr>
          <w:rFonts w:ascii="Calibri" w:eastAsia="Calibri" w:hAnsi="Calibri" w:cs="Calibri"/>
          <w:color w:val="000000"/>
          <w:sz w:val="22"/>
          <w:szCs w:val="22"/>
        </w:rPr>
        <w:t xml:space="preserve">Developed an Android app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 xml:space="preserve">automate 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security and tracking </w:t>
      </w:r>
      <w:r w:rsidR="00A67319">
        <w:rPr>
          <w:rFonts w:ascii="Calibri" w:eastAsia="Calibri" w:hAnsi="Calibri" w:cs="Calibri"/>
          <w:color w:val="000000"/>
          <w:sz w:val="22"/>
          <w:szCs w:val="22"/>
        </w:rPr>
        <w:t xml:space="preserve">of 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>space availability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public and private parking systems.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41635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64163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4163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sseract OCR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Firebase</w:t>
      </w:r>
      <w:r w:rsidR="0064163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 w:rsidR="0064163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 </w:t>
      </w:r>
    </w:p>
    <w:p w14:paraId="0000001B" w14:textId="6B811E7F" w:rsidR="00DC5950" w:rsidRPr="00620084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0"/>
          <w:szCs w:val="10"/>
        </w:rPr>
      </w:pP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44E4AC2D" w14:textId="413F2BE0" w:rsidR="00C77AEE" w:rsidRPr="00C77AEE" w:rsidRDefault="00DE23B9" w:rsidP="00641635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Leadership &amp; </w:t>
      </w:r>
      <w:r w:rsidR="00C77AEE"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Achievements: </w:t>
      </w:r>
    </w:p>
    <w:p w14:paraId="21606FD4" w14:textId="1BC0FC0A" w:rsidR="009535BF" w:rsidRPr="00DE23B9" w:rsidRDefault="00DE23B9" w:rsidP="009535BF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b/>
          <w:sz w:val="22"/>
          <w:szCs w:val="22"/>
        </w:rPr>
        <w:t xml:space="preserve">VESIT Renaissance Cell (2020):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Led a team of 6 </w:t>
      </w:r>
      <w:r w:rsidR="009535BF" w:rsidRPr="009535BF">
        <w:rPr>
          <w:rFonts w:ascii="Calibri" w:eastAsia="Calibri" w:hAnsi="Calibri" w:cs="Calibri"/>
          <w:color w:val="000000"/>
          <w:sz w:val="22"/>
          <w:szCs w:val="22"/>
        </w:rPr>
        <w:t>peers</w:t>
      </w:r>
      <w:r w:rsidR="003A074F"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working on 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design &amp; implementation of a Django </w:t>
      </w:r>
      <w:hyperlink r:id="rId12" w:history="1">
        <w:r w:rsidRPr="009535BF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 w:rsidRPr="009535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535BF" w:rsidRPr="00DE23B9">
        <w:rPr>
          <w:rFonts w:ascii="Calibri" w:eastAsia="Calibri" w:hAnsi="Calibri" w:cs="Calibri"/>
          <w:color w:val="000000"/>
          <w:sz w:val="22"/>
          <w:szCs w:val="22"/>
        </w:rPr>
        <w:t xml:space="preserve">for </w:t>
      </w:r>
      <w:r w:rsidR="009535BF">
        <w:rPr>
          <w:rFonts w:ascii="Calibri" w:eastAsia="Calibri" w:hAnsi="Calibri" w:cs="Calibri"/>
          <w:color w:val="000000"/>
          <w:sz w:val="22"/>
          <w:szCs w:val="22"/>
        </w:rPr>
        <w:t>our faculty members</w:t>
      </w:r>
      <w:r w:rsidR="009535BF" w:rsidRPr="00DE23B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535BF"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9535BF" w:rsidRPr="00DE23B9">
        <w:rPr>
          <w:rFonts w:ascii="Calibri" w:eastAsia="Calibri" w:hAnsi="Calibri" w:cs="Calibri"/>
          <w:color w:val="000000"/>
          <w:sz w:val="22"/>
          <w:szCs w:val="22"/>
        </w:rPr>
        <w:t>add their newly publishe</w:t>
      </w:r>
      <w:r w:rsidR="009535BF">
        <w:rPr>
          <w:rFonts w:ascii="Calibri" w:eastAsia="Calibri" w:hAnsi="Calibri" w:cs="Calibri"/>
          <w:color w:val="000000"/>
          <w:sz w:val="22"/>
          <w:szCs w:val="22"/>
        </w:rPr>
        <w:t>d work for student access</w:t>
      </w:r>
    </w:p>
    <w:p w14:paraId="736E4B22" w14:textId="5488203F" w:rsidR="00C77AEE" w:rsidRPr="009535BF" w:rsidRDefault="00C77AEE" w:rsidP="00675E15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9535BF">
        <w:rPr>
          <w:rFonts w:ascii="Calibri" w:eastAsia="Calibri" w:hAnsi="Calibri" w:cs="Calibri"/>
          <w:sz w:val="22"/>
          <w:szCs w:val="22"/>
        </w:rPr>
        <w:t>Secured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1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vertAlign w:val="superscript"/>
        </w:rPr>
        <w:t>st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lace in 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  <w:u w:val="single"/>
        </w:rPr>
        <w:t>Code for Change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ackathon held amongst </w:t>
      </w:r>
      <w:r w:rsidR="00CE59D6" w:rsidRPr="009535BF">
        <w:rPr>
          <w:rFonts w:ascii="Calibri" w:eastAsia="Calibri" w:hAnsi="Calibri" w:cs="Calibri"/>
          <w:iCs/>
          <w:color w:val="000000"/>
          <w:sz w:val="22"/>
          <w:szCs w:val="22"/>
        </w:rPr>
        <w:t>72</w:t>
      </w:r>
      <w:r w:rsidRPr="009535BF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articipants</w:t>
      </w:r>
      <w:r w:rsidR="003A074F" w:rsidRPr="009535BF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0000023" w14:textId="0A1687C2" w:rsidR="00DC5950" w:rsidRPr="00D05418" w:rsidRDefault="00D05418" w:rsidP="00D0541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Java, C, PHP, </w:t>
      </w:r>
      <w:proofErr w:type="spellStart"/>
      <w:r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>
        <w:rPr>
          <w:rFonts w:ascii="Calibri" w:eastAsia="Calibri" w:hAnsi="Calibri" w:cs="Calibri"/>
          <w:bCs/>
          <w:color w:val="000000"/>
          <w:sz w:val="22"/>
          <w:szCs w:val="22"/>
        </w:rPr>
        <w:t>, HTML/CSS, Flutter, Android-Java, Firebase, Google</w:t>
      </w:r>
      <w:r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Cs/>
          <w:color w:val="000000"/>
          <w:sz w:val="22"/>
          <w:szCs w:val="22"/>
        </w:rPr>
        <w:t>Cloud, OpenCV</w:t>
      </w:r>
    </w:p>
    <w:sectPr w:rsidR="00DC5950" w:rsidRPr="00D05418" w:rsidSect="00587D39">
      <w:headerReference w:type="default" r:id="rId13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875D84" w14:textId="77777777" w:rsidR="00F0681E" w:rsidRDefault="00F0681E">
      <w:r>
        <w:separator/>
      </w:r>
    </w:p>
  </w:endnote>
  <w:endnote w:type="continuationSeparator" w:id="0">
    <w:p w14:paraId="12562808" w14:textId="77777777" w:rsidR="00F0681E" w:rsidRDefault="00F068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7A10C" w14:textId="77777777" w:rsidR="00F0681E" w:rsidRDefault="00F0681E">
      <w:r>
        <w:separator/>
      </w:r>
    </w:p>
  </w:footnote>
  <w:footnote w:type="continuationSeparator" w:id="0">
    <w:p w14:paraId="28AEF115" w14:textId="77777777" w:rsidR="00F0681E" w:rsidRDefault="00F068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A0F3D40" w:rsidR="00DC5950" w:rsidRPr="00E61032" w:rsidRDefault="00E61032" w:rsidP="00E61032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 xml:space="preserve">JAY JHAVERI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>
      <w:rPr>
        <w:rFonts w:ascii="Calibri" w:eastAsia="Calibri" w:hAnsi="Calibri" w:cs="Calibri"/>
        <w:sz w:val="22"/>
        <w:szCs w:val="22"/>
      </w:rPr>
      <w:t>+1 858214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>|San Diego|</w:t>
    </w:r>
    <w:hyperlink r:id="rId2" w:history="1">
      <w:r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rgUAns3t1iwAAAA="/>
  </w:docVars>
  <w:rsids>
    <w:rsidRoot w:val="00DC5950"/>
    <w:rsid w:val="00014871"/>
    <w:rsid w:val="000232BF"/>
    <w:rsid w:val="00024E1D"/>
    <w:rsid w:val="00046969"/>
    <w:rsid w:val="00051647"/>
    <w:rsid w:val="000737EB"/>
    <w:rsid w:val="00087F16"/>
    <w:rsid w:val="00113796"/>
    <w:rsid w:val="001218E6"/>
    <w:rsid w:val="00155505"/>
    <w:rsid w:val="001669CF"/>
    <w:rsid w:val="001A69B1"/>
    <w:rsid w:val="001C7220"/>
    <w:rsid w:val="001D4575"/>
    <w:rsid w:val="001D75FB"/>
    <w:rsid w:val="00211F3E"/>
    <w:rsid w:val="00213B81"/>
    <w:rsid w:val="002172DA"/>
    <w:rsid w:val="002458A0"/>
    <w:rsid w:val="00290B45"/>
    <w:rsid w:val="00296808"/>
    <w:rsid w:val="00297003"/>
    <w:rsid w:val="00297352"/>
    <w:rsid w:val="002A2F58"/>
    <w:rsid w:val="0031368F"/>
    <w:rsid w:val="003269B2"/>
    <w:rsid w:val="00327528"/>
    <w:rsid w:val="00332B5D"/>
    <w:rsid w:val="0035154E"/>
    <w:rsid w:val="0036511C"/>
    <w:rsid w:val="003A074F"/>
    <w:rsid w:val="003B6600"/>
    <w:rsid w:val="003D4740"/>
    <w:rsid w:val="004041A5"/>
    <w:rsid w:val="0041079F"/>
    <w:rsid w:val="00420E56"/>
    <w:rsid w:val="00455B31"/>
    <w:rsid w:val="00474023"/>
    <w:rsid w:val="004B29CC"/>
    <w:rsid w:val="004B2A0E"/>
    <w:rsid w:val="004D7EC2"/>
    <w:rsid w:val="004F2A71"/>
    <w:rsid w:val="00502F43"/>
    <w:rsid w:val="0058615E"/>
    <w:rsid w:val="00587D39"/>
    <w:rsid w:val="00597FCB"/>
    <w:rsid w:val="005F47E5"/>
    <w:rsid w:val="00620084"/>
    <w:rsid w:val="006414C7"/>
    <w:rsid w:val="00641635"/>
    <w:rsid w:val="00687AC7"/>
    <w:rsid w:val="0069218B"/>
    <w:rsid w:val="006A00A4"/>
    <w:rsid w:val="006A071A"/>
    <w:rsid w:val="006A4EC9"/>
    <w:rsid w:val="006F0A92"/>
    <w:rsid w:val="006F47A3"/>
    <w:rsid w:val="00720F83"/>
    <w:rsid w:val="00723EF9"/>
    <w:rsid w:val="00743831"/>
    <w:rsid w:val="00752C5C"/>
    <w:rsid w:val="00781450"/>
    <w:rsid w:val="00791A1C"/>
    <w:rsid w:val="00794C11"/>
    <w:rsid w:val="007B3704"/>
    <w:rsid w:val="007C408C"/>
    <w:rsid w:val="007D2368"/>
    <w:rsid w:val="00830BB3"/>
    <w:rsid w:val="00871902"/>
    <w:rsid w:val="0089457D"/>
    <w:rsid w:val="008B2389"/>
    <w:rsid w:val="008E453E"/>
    <w:rsid w:val="009379FF"/>
    <w:rsid w:val="00940E4D"/>
    <w:rsid w:val="009535BF"/>
    <w:rsid w:val="00971728"/>
    <w:rsid w:val="009C0442"/>
    <w:rsid w:val="00A06D6F"/>
    <w:rsid w:val="00A52FF4"/>
    <w:rsid w:val="00A67319"/>
    <w:rsid w:val="00A9098A"/>
    <w:rsid w:val="00AB7939"/>
    <w:rsid w:val="00AC02C5"/>
    <w:rsid w:val="00AC0674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F32D5"/>
    <w:rsid w:val="00BF49D5"/>
    <w:rsid w:val="00C11E88"/>
    <w:rsid w:val="00C21F62"/>
    <w:rsid w:val="00C46FAC"/>
    <w:rsid w:val="00C5569A"/>
    <w:rsid w:val="00C56CFB"/>
    <w:rsid w:val="00C77AEE"/>
    <w:rsid w:val="00CC242E"/>
    <w:rsid w:val="00CE59D6"/>
    <w:rsid w:val="00D05418"/>
    <w:rsid w:val="00D840C0"/>
    <w:rsid w:val="00DA1ABB"/>
    <w:rsid w:val="00DA3F54"/>
    <w:rsid w:val="00DA72AC"/>
    <w:rsid w:val="00DC5950"/>
    <w:rsid w:val="00DD61E5"/>
    <w:rsid w:val="00DE23B9"/>
    <w:rsid w:val="00DF0A61"/>
    <w:rsid w:val="00DF2695"/>
    <w:rsid w:val="00DF6942"/>
    <w:rsid w:val="00E04177"/>
    <w:rsid w:val="00E07903"/>
    <w:rsid w:val="00E134F4"/>
    <w:rsid w:val="00E1531D"/>
    <w:rsid w:val="00E2743E"/>
    <w:rsid w:val="00E61032"/>
    <w:rsid w:val="00E62D07"/>
    <w:rsid w:val="00E844E8"/>
    <w:rsid w:val="00E8590D"/>
    <w:rsid w:val="00E96CD9"/>
    <w:rsid w:val="00EB19B9"/>
    <w:rsid w:val="00ED20D5"/>
    <w:rsid w:val="00ED7989"/>
    <w:rsid w:val="00F0681E"/>
    <w:rsid w:val="00F16885"/>
    <w:rsid w:val="00F27519"/>
    <w:rsid w:val="00F60E4F"/>
    <w:rsid w:val="00F6137B"/>
    <w:rsid w:val="00F622B0"/>
    <w:rsid w:val="00F70D3A"/>
    <w:rsid w:val="00FA2A3F"/>
    <w:rsid w:val="00FB2C39"/>
    <w:rsid w:val="00FB54CA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213B81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cmpn-publications-official.herokuapp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978-981-16-0401-0_11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dx.doi.org/10.2139/ssrn.38677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link.springer.com/book/9783031184963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1</TotalTime>
  <Pages>1</Pages>
  <Words>741</Words>
  <Characters>4228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91</cp:revision>
  <cp:lastPrinted>2022-09-15T16:26:00Z</cp:lastPrinted>
  <dcterms:created xsi:type="dcterms:W3CDTF">2021-09-13T12:00:00Z</dcterms:created>
  <dcterms:modified xsi:type="dcterms:W3CDTF">2022-10-06T21:52:00Z</dcterms:modified>
</cp:coreProperties>
</file>